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15DBF" w14:textId="77777777" w:rsidR="00D263E6" w:rsidRDefault="002C1367" w:rsidP="00DA017D">
      <w:pPr>
        <w:tabs>
          <w:tab w:val="left" w:pos="5760"/>
        </w:tabs>
        <w:jc w:val="center"/>
        <w:rPr>
          <w:rFonts w:ascii="Carnegie" w:hAnsi="Carnegie"/>
          <w:sz w:val="22"/>
        </w:rPr>
      </w:pPr>
      <w:r>
        <w:rPr>
          <w:rFonts w:ascii="Carnegie" w:hAnsi="Carnegie"/>
          <w:noProof/>
          <w:sz w:val="22"/>
        </w:rPr>
        <w:drawing>
          <wp:inline distT="0" distB="0" distL="0" distR="0" wp14:anchorId="5254E419" wp14:editId="1DBF6641">
            <wp:extent cx="1509623" cy="7294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 logo refreshe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050" cy="7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640A7" w14:textId="77777777" w:rsidR="00D263E6" w:rsidRDefault="00D263E6">
      <w:pPr>
        <w:tabs>
          <w:tab w:val="left" w:pos="5760"/>
        </w:tabs>
        <w:rPr>
          <w:rFonts w:ascii="Carnegie" w:hAnsi="Carnegie"/>
          <w:sz w:val="22"/>
        </w:rPr>
        <w:sectPr w:rsidR="00D263E6">
          <w:pgSz w:w="12240" w:h="15840" w:code="1"/>
          <w:pgMar w:top="360" w:right="720" w:bottom="360" w:left="720" w:header="720" w:footer="720" w:gutter="0"/>
          <w:cols w:space="720"/>
        </w:sectPr>
      </w:pPr>
    </w:p>
    <w:p w14:paraId="680B1F75" w14:textId="77777777" w:rsidR="00D263E6" w:rsidRDefault="00D263E6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</w:pPr>
    </w:p>
    <w:p w14:paraId="0DC2AEB6" w14:textId="77777777" w:rsidR="002047E3" w:rsidRDefault="002047E3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14:paraId="00B5427B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 Name:</w:t>
      </w:r>
    </w:p>
    <w:p w14:paraId="44C40B4D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2FF25FAB" w14:textId="78090586" w:rsidR="002C1367" w:rsidRDefault="00EE37E3" w:rsidP="002C1367">
      <w:pPr>
        <w:tabs>
          <w:tab w:val="left" w:leader="underscore" w:pos="4320"/>
        </w:tabs>
        <w:rPr>
          <w:rFonts w:ascii="Carnegie" w:hAnsi="Carnegie"/>
        </w:rPr>
      </w:pPr>
      <w:r>
        <w:rPr>
          <w:rFonts w:ascii="Carnegie" w:hAnsi="Carnegie"/>
        </w:rPr>
        <w:t xml:space="preserve">Physical </w:t>
      </w:r>
      <w:r w:rsidR="002C1367" w:rsidRPr="002C1367">
        <w:rPr>
          <w:rFonts w:ascii="Carnegie" w:hAnsi="Carnegie"/>
        </w:rPr>
        <w:t>Address:</w:t>
      </w:r>
    </w:p>
    <w:p w14:paraId="3D7C924F" w14:textId="6F05B9F0" w:rsidR="00EE37E3" w:rsidRDefault="00EE37E3" w:rsidP="002C1367">
      <w:pPr>
        <w:tabs>
          <w:tab w:val="left" w:leader="underscore" w:pos="4320"/>
        </w:tabs>
        <w:rPr>
          <w:rFonts w:ascii="Carnegie" w:hAnsi="Carnegie"/>
        </w:rPr>
      </w:pPr>
    </w:p>
    <w:p w14:paraId="295D8FD7" w14:textId="71253131" w:rsidR="002C1367" w:rsidRPr="002C1367" w:rsidRDefault="002C1367" w:rsidP="00EE37E3">
      <w:pPr>
        <w:tabs>
          <w:tab w:val="left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City, State, Zip:</w:t>
      </w:r>
      <w:r w:rsidR="00EE37E3" w:rsidRPr="002C1367">
        <w:rPr>
          <w:rFonts w:ascii="Carnegie" w:hAnsi="Carnegie"/>
        </w:rPr>
        <w:t xml:space="preserve"> </w:t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="00EE37E3">
        <w:rPr>
          <w:rFonts w:ascii="Carnegie" w:hAnsi="Carnegie"/>
        </w:rPr>
        <w:tab/>
      </w:r>
      <w:r w:rsidRPr="002C1367">
        <w:rPr>
          <w:rFonts w:ascii="Carnegie" w:hAnsi="Carnegie"/>
        </w:rPr>
        <w:t>Phone:</w:t>
      </w:r>
      <w:r w:rsidR="00EE37E3">
        <w:rPr>
          <w:rFonts w:ascii="Carnegie" w:hAnsi="Carnegie"/>
        </w:rPr>
        <w:tab/>
      </w:r>
    </w:p>
    <w:p w14:paraId="0909474C" w14:textId="77777777" w:rsidR="00EE37E3" w:rsidRDefault="00EE37E3" w:rsidP="00EE37E3">
      <w:pPr>
        <w:tabs>
          <w:tab w:val="left" w:leader="underscore" w:pos="4320"/>
        </w:tabs>
        <w:rPr>
          <w:rFonts w:ascii="Carnegie" w:hAnsi="Carnegie"/>
        </w:rPr>
      </w:pPr>
    </w:p>
    <w:p w14:paraId="67408EDF" w14:textId="32B5F1C8" w:rsidR="00EE37E3" w:rsidRPr="002C1367" w:rsidRDefault="00EE37E3" w:rsidP="00EE37E3">
      <w:pPr>
        <w:tabs>
          <w:tab w:val="left" w:leader="underscore" w:pos="4320"/>
        </w:tabs>
        <w:rPr>
          <w:rFonts w:ascii="Carnegie" w:hAnsi="Carnegie"/>
        </w:rPr>
      </w:pPr>
      <w:r>
        <w:rPr>
          <w:rFonts w:ascii="Carnegie" w:hAnsi="Carnegie"/>
        </w:rPr>
        <w:t>Mailing Address (if different):</w:t>
      </w:r>
    </w:p>
    <w:p w14:paraId="0563F823" w14:textId="77777777" w:rsidR="002C1367" w:rsidRPr="002C1367" w:rsidRDefault="002C1367" w:rsidP="00EE37E3">
      <w:pPr>
        <w:tabs>
          <w:tab w:val="left" w:pos="4320"/>
        </w:tabs>
        <w:rPr>
          <w:rFonts w:ascii="Carnegie" w:hAnsi="Carnegie"/>
        </w:rPr>
      </w:pPr>
    </w:p>
    <w:p w14:paraId="6732FFB3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Organization’s Website:</w:t>
      </w:r>
    </w:p>
    <w:p w14:paraId="2A885D94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4C7AD1A7" w14:textId="77777777"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Tax ID # or Name of Fiscal Agent:</w:t>
      </w:r>
    </w:p>
    <w:p w14:paraId="1EC9DA2C" w14:textId="77777777" w:rsidR="00D263E6" w:rsidRPr="002C1367" w:rsidRDefault="00D263E6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14:paraId="40C3900B" w14:textId="77777777"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Grant Contact Name/Title:</w:t>
      </w:r>
    </w:p>
    <w:p w14:paraId="2979C978" w14:textId="77777777" w:rsidR="002C1367" w:rsidRPr="002C1367" w:rsidRDefault="002C1367" w:rsidP="002C1367">
      <w:pPr>
        <w:tabs>
          <w:tab w:val="left" w:leader="underscore" w:pos="4320"/>
        </w:tabs>
        <w:rPr>
          <w:rFonts w:ascii="Carnegie" w:hAnsi="Carnegie"/>
        </w:rPr>
      </w:pPr>
    </w:p>
    <w:p w14:paraId="4032C168" w14:textId="73FC1353" w:rsidR="002C1367" w:rsidRPr="002C1367" w:rsidRDefault="002C1367" w:rsidP="00BF5CC3">
      <w:pPr>
        <w:tabs>
          <w:tab w:val="left" w:pos="4320"/>
        </w:tabs>
        <w:rPr>
          <w:rFonts w:ascii="Carnegie" w:hAnsi="Carnegie"/>
        </w:rPr>
      </w:pPr>
      <w:r w:rsidRPr="002C1367">
        <w:rPr>
          <w:rFonts w:ascii="Carnegie" w:hAnsi="Carnegie"/>
        </w:rPr>
        <w:t>E-mail</w:t>
      </w:r>
      <w:r w:rsidR="00BF5CC3">
        <w:rPr>
          <w:rFonts w:ascii="Carnegie" w:hAnsi="Carnegie"/>
        </w:rPr>
        <w:t xml:space="preserve">: </w:t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BF5CC3">
        <w:rPr>
          <w:rFonts w:ascii="Carnegie" w:hAnsi="Carnegie"/>
        </w:rPr>
        <w:tab/>
      </w:r>
      <w:r w:rsidR="00EE37E3">
        <w:rPr>
          <w:rFonts w:ascii="Carnegie" w:hAnsi="Carnegie"/>
        </w:rPr>
        <w:t>Cell #:</w:t>
      </w:r>
    </w:p>
    <w:p w14:paraId="76329130" w14:textId="77777777" w:rsidR="002C1367" w:rsidRPr="002C1367" w:rsidRDefault="002C1367">
      <w:pPr>
        <w:tabs>
          <w:tab w:val="left" w:leader="underscore" w:pos="4320"/>
          <w:tab w:val="left" w:pos="5760"/>
        </w:tabs>
        <w:rPr>
          <w:rFonts w:ascii="Carnegie" w:hAnsi="Carnegie"/>
        </w:rPr>
      </w:pPr>
    </w:p>
    <w:p w14:paraId="0CF8D98C" w14:textId="77777777" w:rsidR="00D263E6" w:rsidRPr="002C1367" w:rsidRDefault="0096368E">
      <w:pPr>
        <w:tabs>
          <w:tab w:val="left" w:leader="underscore" w:pos="4320"/>
          <w:tab w:val="left" w:pos="5760"/>
        </w:tabs>
        <w:rPr>
          <w:rFonts w:ascii="Carnegie" w:hAnsi="Carnegie"/>
        </w:rPr>
      </w:pPr>
      <w:r w:rsidRPr="002C1367">
        <w:rPr>
          <w:rFonts w:ascii="Carnegie" w:hAnsi="Carnegie"/>
        </w:rPr>
        <w:t>Executive Director Name:</w:t>
      </w:r>
    </w:p>
    <w:p w14:paraId="41BE941F" w14:textId="77777777" w:rsidR="002047E3" w:rsidRDefault="002047E3" w:rsidP="002C1367">
      <w:pPr>
        <w:tabs>
          <w:tab w:val="left" w:leader="underscore" w:pos="4320"/>
          <w:tab w:val="left" w:pos="5760"/>
        </w:tabs>
        <w:rPr>
          <w:rFonts w:ascii="Carnegie" w:hAnsi="Carnegie"/>
          <w:sz w:val="22"/>
        </w:rPr>
        <w:sectPr w:rsidR="002047E3" w:rsidSect="002047E3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</w:p>
    <w:p w14:paraId="47452EF2" w14:textId="77777777" w:rsidR="00D263E6" w:rsidRDefault="00D263E6">
      <w:pPr>
        <w:tabs>
          <w:tab w:val="left" w:leader="underscore" w:pos="4320"/>
        </w:tabs>
        <w:rPr>
          <w:rFonts w:ascii="Carnegie" w:hAnsi="Carnegie"/>
          <w:sz w:val="22"/>
        </w:rPr>
      </w:pPr>
    </w:p>
    <w:p w14:paraId="4426D0E8" w14:textId="77777777" w:rsidR="00D263E6" w:rsidRPr="00D774C8" w:rsidRDefault="00D263E6">
      <w:pPr>
        <w:tabs>
          <w:tab w:val="left" w:leader="underscore" w:pos="4320"/>
        </w:tabs>
        <w:rPr>
          <w:rFonts w:ascii="Carnegie" w:hAnsi="Carnegie"/>
          <w:sz w:val="12"/>
          <w:szCs w:val="11"/>
        </w:rPr>
        <w:sectPr w:rsidR="00D263E6" w:rsidRPr="00D774C8">
          <w:type w:val="continuous"/>
          <w:pgSz w:w="12240" w:h="15840" w:code="1"/>
          <w:pgMar w:top="720" w:right="720" w:bottom="720" w:left="720" w:header="720" w:footer="720" w:gutter="0"/>
          <w:cols w:num="2" w:space="720"/>
        </w:sectPr>
      </w:pPr>
    </w:p>
    <w:p w14:paraId="686B6D28" w14:textId="23698F1A" w:rsidR="00D774C8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  <w:sz w:val="22"/>
          <w:szCs w:val="18"/>
        </w:rPr>
      </w:pPr>
      <w:r w:rsidRPr="00D774C8">
        <w:rPr>
          <w:rFonts w:ascii="Carnegie" w:hAnsi="Carnegie"/>
          <w:sz w:val="22"/>
          <w:szCs w:val="18"/>
        </w:rPr>
        <w:t>Check Which:</w:t>
      </w:r>
    </w:p>
    <w:p w14:paraId="00CF8C43" w14:textId="29CA7C04" w:rsidR="00D774C8" w:rsidRPr="00E12BAB" w:rsidRDefault="00D774C8" w:rsidP="00E12BAB">
      <w:pPr>
        <w:pBdr>
          <w:top w:val="double" w:sz="4" w:space="1" w:color="auto"/>
        </w:pBdr>
        <w:tabs>
          <w:tab w:val="left" w:pos="10800"/>
        </w:tabs>
        <w:rPr>
          <w:rFonts w:ascii="Carnegie" w:hAnsi="Carnegie"/>
          <w:sz w:val="22"/>
          <w:szCs w:val="18"/>
        </w:rPr>
      </w:pPr>
      <w:r w:rsidRPr="00D774C8">
        <w:rPr>
          <w:rFonts w:ascii="Carnegie" w:hAnsi="Carnegie"/>
          <w:sz w:val="22"/>
          <w:szCs w:val="18"/>
        </w:rPr>
        <w:t>____ Summer Program</w:t>
      </w:r>
      <w:r w:rsidR="00E12BAB">
        <w:rPr>
          <w:rFonts w:ascii="Carnegie" w:hAnsi="Carnegie"/>
          <w:sz w:val="22"/>
          <w:szCs w:val="18"/>
        </w:rPr>
        <w:t xml:space="preserve">                       </w:t>
      </w:r>
      <w:r w:rsidRPr="00D774C8">
        <w:rPr>
          <w:rFonts w:ascii="Carnegie" w:hAnsi="Carnegie"/>
          <w:sz w:val="22"/>
          <w:szCs w:val="18"/>
        </w:rPr>
        <w:t>____ School Year Program</w:t>
      </w:r>
    </w:p>
    <w:p w14:paraId="171D3EAB" w14:textId="5EBAFD42" w:rsidR="00C0458C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sz w:val="22"/>
          <w:szCs w:val="18"/>
        </w:r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Development of </w:t>
      </w:r>
      <w:r>
        <w:rPr>
          <w:rFonts w:ascii="Carnegie" w:hAnsi="Carnegie"/>
          <w:sz w:val="22"/>
          <w:szCs w:val="22"/>
        </w:rPr>
        <w:t>F</w:t>
      </w:r>
      <w:r w:rsidR="002047E3" w:rsidRPr="00D774C8">
        <w:rPr>
          <w:rFonts w:ascii="Carnegie" w:hAnsi="Carnegie"/>
          <w:sz w:val="22"/>
          <w:szCs w:val="22"/>
        </w:rPr>
        <w:t xml:space="preserve">oundational </w:t>
      </w:r>
      <w:r>
        <w:rPr>
          <w:rFonts w:ascii="Carnegie" w:hAnsi="Carnegie"/>
          <w:sz w:val="22"/>
          <w:szCs w:val="22"/>
        </w:rPr>
        <w:t>R</w:t>
      </w:r>
      <w:r w:rsidR="002047E3" w:rsidRPr="00D774C8">
        <w:rPr>
          <w:rFonts w:ascii="Carnegie" w:hAnsi="Carnegie"/>
          <w:sz w:val="22"/>
          <w:szCs w:val="22"/>
        </w:rPr>
        <w:t xml:space="preserve">eading and </w:t>
      </w:r>
      <w:r>
        <w:rPr>
          <w:rFonts w:ascii="Carnegie" w:hAnsi="Carnegie"/>
          <w:sz w:val="22"/>
          <w:szCs w:val="22"/>
        </w:rPr>
        <w:t>W</w:t>
      </w:r>
      <w:r w:rsidR="002047E3" w:rsidRPr="00D774C8">
        <w:rPr>
          <w:rFonts w:ascii="Carnegie" w:hAnsi="Carnegie"/>
          <w:sz w:val="22"/>
          <w:szCs w:val="22"/>
        </w:rPr>
        <w:t xml:space="preserve">riting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>kills</w:t>
      </w:r>
    </w:p>
    <w:p w14:paraId="57F9DE3E" w14:textId="4A521A2E" w:rsidR="001A02BC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sz w:val="22"/>
          <w:szCs w:val="18"/>
        </w:r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Implementation of </w:t>
      </w:r>
      <w:r>
        <w:rPr>
          <w:rFonts w:ascii="Carnegie" w:hAnsi="Carnegie"/>
          <w:sz w:val="22"/>
          <w:szCs w:val="22"/>
        </w:rPr>
        <w:t>C</w:t>
      </w:r>
      <w:r w:rsidR="002047E3" w:rsidRPr="00D774C8">
        <w:rPr>
          <w:rFonts w:ascii="Carnegie" w:hAnsi="Carnegie"/>
          <w:sz w:val="22"/>
          <w:szCs w:val="22"/>
        </w:rPr>
        <w:t xml:space="preserve">ross </w:t>
      </w:r>
      <w:r>
        <w:rPr>
          <w:rFonts w:ascii="Carnegie" w:hAnsi="Carnegie"/>
          <w:sz w:val="22"/>
          <w:szCs w:val="22"/>
        </w:rPr>
        <w:t>D</w:t>
      </w:r>
      <w:r w:rsidR="002047E3" w:rsidRPr="00D774C8">
        <w:rPr>
          <w:rFonts w:ascii="Carnegie" w:hAnsi="Carnegie"/>
          <w:sz w:val="22"/>
          <w:szCs w:val="22"/>
        </w:rPr>
        <w:t xml:space="preserve">isciplinary and </w:t>
      </w:r>
      <w:r>
        <w:rPr>
          <w:rFonts w:ascii="Carnegie" w:hAnsi="Carnegie"/>
          <w:sz w:val="22"/>
          <w:szCs w:val="22"/>
        </w:rPr>
        <w:t>P</w:t>
      </w:r>
      <w:r w:rsidR="002047E3" w:rsidRPr="00D774C8">
        <w:rPr>
          <w:rFonts w:ascii="Carnegie" w:hAnsi="Carnegie"/>
          <w:sz w:val="22"/>
          <w:szCs w:val="22"/>
        </w:rPr>
        <w:t>roject-</w:t>
      </w:r>
      <w:r>
        <w:rPr>
          <w:rFonts w:ascii="Carnegie" w:hAnsi="Carnegie"/>
          <w:sz w:val="22"/>
          <w:szCs w:val="22"/>
        </w:rPr>
        <w:t>B</w:t>
      </w:r>
      <w:r w:rsidR="002047E3" w:rsidRPr="00D774C8">
        <w:rPr>
          <w:rFonts w:ascii="Carnegie" w:hAnsi="Carnegie"/>
          <w:sz w:val="22"/>
          <w:szCs w:val="22"/>
        </w:rPr>
        <w:t xml:space="preserve">ased </w:t>
      </w:r>
      <w:r>
        <w:rPr>
          <w:rFonts w:ascii="Carnegie" w:hAnsi="Carnegie"/>
          <w:sz w:val="22"/>
          <w:szCs w:val="22"/>
        </w:rPr>
        <w:t>L</w:t>
      </w:r>
      <w:r w:rsidR="002047E3" w:rsidRPr="00D774C8">
        <w:rPr>
          <w:rFonts w:ascii="Carnegie" w:hAnsi="Carnegie"/>
          <w:sz w:val="22"/>
          <w:szCs w:val="22"/>
        </w:rPr>
        <w:t xml:space="preserve">earning </w:t>
      </w:r>
      <w:r>
        <w:rPr>
          <w:rFonts w:ascii="Carnegie" w:hAnsi="Carnegie"/>
          <w:sz w:val="22"/>
          <w:szCs w:val="22"/>
        </w:rPr>
        <w:t>T</w:t>
      </w:r>
      <w:r w:rsidR="002047E3" w:rsidRPr="00D774C8">
        <w:rPr>
          <w:rFonts w:ascii="Carnegie" w:hAnsi="Carnegie"/>
          <w:sz w:val="22"/>
          <w:szCs w:val="22"/>
        </w:rPr>
        <w:t>hrough STEAM</w:t>
      </w:r>
    </w:p>
    <w:p w14:paraId="27CFCC3D" w14:textId="517FA976" w:rsidR="00D263E6" w:rsidRPr="00D774C8" w:rsidRDefault="00D774C8" w:rsidP="00C0458C">
      <w:pPr>
        <w:pBdr>
          <w:top w:val="double" w:sz="4" w:space="1" w:color="auto"/>
        </w:pBdr>
        <w:tabs>
          <w:tab w:val="left" w:leader="underscore" w:pos="10800"/>
        </w:tabs>
        <w:rPr>
          <w:rFonts w:ascii="Carnegie" w:hAnsi="Carnegie"/>
          <w:sz w:val="22"/>
          <w:szCs w:val="22"/>
        </w:rPr>
        <w:sectPr w:rsidR="00D263E6" w:rsidRPr="00D774C8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D774C8">
        <w:rPr>
          <w:rFonts w:ascii="Carnegie" w:hAnsi="Carnegie"/>
          <w:sz w:val="22"/>
          <w:szCs w:val="22"/>
        </w:rPr>
        <w:t xml:space="preserve">____ </w:t>
      </w:r>
      <w:r w:rsidR="002047E3" w:rsidRPr="00D774C8">
        <w:rPr>
          <w:rFonts w:ascii="Carnegie" w:hAnsi="Carnegie"/>
          <w:sz w:val="22"/>
          <w:szCs w:val="22"/>
        </w:rPr>
        <w:t xml:space="preserve">Wraparound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ervices that </w:t>
      </w:r>
      <w:r>
        <w:rPr>
          <w:rFonts w:ascii="Carnegie" w:hAnsi="Carnegie"/>
          <w:sz w:val="22"/>
          <w:szCs w:val="22"/>
        </w:rPr>
        <w:t>E</w:t>
      </w:r>
      <w:r w:rsidR="002047E3" w:rsidRPr="00D774C8">
        <w:rPr>
          <w:rFonts w:ascii="Carnegie" w:hAnsi="Carnegie"/>
          <w:sz w:val="22"/>
          <w:szCs w:val="22"/>
        </w:rPr>
        <w:t xml:space="preserve">nsure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tudents are </w:t>
      </w:r>
      <w:r>
        <w:rPr>
          <w:rFonts w:ascii="Carnegie" w:hAnsi="Carnegie"/>
          <w:sz w:val="22"/>
          <w:szCs w:val="22"/>
        </w:rPr>
        <w:t>H</w:t>
      </w:r>
      <w:r w:rsidR="002047E3" w:rsidRPr="00D774C8">
        <w:rPr>
          <w:rFonts w:ascii="Carnegie" w:hAnsi="Carnegie"/>
          <w:sz w:val="22"/>
          <w:szCs w:val="22"/>
        </w:rPr>
        <w:t xml:space="preserve">ealthy, </w:t>
      </w:r>
      <w:r>
        <w:rPr>
          <w:rFonts w:ascii="Carnegie" w:hAnsi="Carnegie"/>
          <w:sz w:val="22"/>
          <w:szCs w:val="22"/>
        </w:rPr>
        <w:t>E</w:t>
      </w:r>
      <w:r w:rsidR="002047E3" w:rsidRPr="00D774C8">
        <w:rPr>
          <w:rFonts w:ascii="Carnegie" w:hAnsi="Carnegie"/>
          <w:sz w:val="22"/>
          <w:szCs w:val="22"/>
        </w:rPr>
        <w:t xml:space="preserve">ngaged, </w:t>
      </w:r>
      <w:r>
        <w:rPr>
          <w:rFonts w:ascii="Carnegie" w:hAnsi="Carnegie"/>
          <w:sz w:val="22"/>
          <w:szCs w:val="22"/>
        </w:rPr>
        <w:t>S</w:t>
      </w:r>
      <w:r w:rsidR="002047E3" w:rsidRPr="00D774C8">
        <w:rPr>
          <w:rFonts w:ascii="Carnegie" w:hAnsi="Carnegie"/>
          <w:sz w:val="22"/>
          <w:szCs w:val="22"/>
        </w:rPr>
        <w:t xml:space="preserve">upported, and </w:t>
      </w:r>
      <w:r>
        <w:rPr>
          <w:rFonts w:ascii="Carnegie" w:hAnsi="Carnegie"/>
          <w:sz w:val="22"/>
          <w:szCs w:val="22"/>
        </w:rPr>
        <w:t>C</w:t>
      </w:r>
      <w:r w:rsidR="002047E3" w:rsidRPr="00D774C8">
        <w:rPr>
          <w:rFonts w:ascii="Carnegie" w:hAnsi="Carnegie"/>
          <w:sz w:val="22"/>
          <w:szCs w:val="22"/>
        </w:rPr>
        <w:t>hallenged</w:t>
      </w:r>
      <w:r w:rsidR="002E185F" w:rsidRPr="00D774C8">
        <w:rPr>
          <w:rFonts w:ascii="Carnegie" w:hAnsi="Carnegie"/>
          <w:sz w:val="22"/>
          <w:szCs w:val="22"/>
        </w:rPr>
        <w:t xml:space="preserve">                                </w:t>
      </w:r>
    </w:p>
    <w:p w14:paraId="69DB0039" w14:textId="77777777" w:rsidR="00D263E6" w:rsidRPr="00D774C8" w:rsidRDefault="00D263E6">
      <w:pPr>
        <w:pStyle w:val="Header"/>
        <w:tabs>
          <w:tab w:val="clear" w:pos="4320"/>
          <w:tab w:val="clear" w:pos="8640"/>
          <w:tab w:val="left" w:leader="underscore" w:pos="10800"/>
        </w:tabs>
        <w:rPr>
          <w:rFonts w:ascii="Carnegie" w:hAnsi="Carnegie"/>
          <w:sz w:val="16"/>
          <w:szCs w:val="13"/>
        </w:rPr>
      </w:pPr>
    </w:p>
    <w:p w14:paraId="11A4702A" w14:textId="77777777" w:rsidR="00C0458C" w:rsidRDefault="00D263E6" w:rsidP="00C0458C">
      <w:pPr>
        <w:tabs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Project Title:</w:t>
      </w:r>
      <w:r w:rsidR="00C0458C">
        <w:rPr>
          <w:rFonts w:ascii="Carnegie" w:hAnsi="Carnegie"/>
        </w:rPr>
        <w:t xml:space="preserve"> </w:t>
      </w:r>
    </w:p>
    <w:p w14:paraId="6C6FAC7C" w14:textId="77777777" w:rsid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 xml:space="preserve">Amount Requested: </w:t>
      </w:r>
    </w:p>
    <w:p w14:paraId="1338F7DA" w14:textId="77777777" w:rsidR="00D263E6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</w:rPr>
      </w:pPr>
      <w:r>
        <w:rPr>
          <w:rFonts w:ascii="Carnegie" w:hAnsi="Carnegie"/>
        </w:rPr>
        <w:t>Total Project Budget:</w:t>
      </w:r>
      <w:r w:rsidR="00C0458C">
        <w:rPr>
          <w:rFonts w:ascii="Carnegie" w:hAnsi="Carnegie"/>
          <w:szCs w:val="24"/>
        </w:rPr>
        <w:t xml:space="preserve"> </w:t>
      </w:r>
    </w:p>
    <w:p w14:paraId="0B8921C4" w14:textId="77777777" w:rsidR="00C0458C" w:rsidRPr="00C0458C" w:rsidRDefault="00D263E6" w:rsidP="00C0458C">
      <w:pPr>
        <w:tabs>
          <w:tab w:val="left" w:leader="underscore" w:pos="4320"/>
          <w:tab w:val="left" w:leader="underscore" w:pos="10800"/>
        </w:tabs>
        <w:spacing w:line="360" w:lineRule="auto"/>
        <w:rPr>
          <w:rFonts w:ascii="Carnegie" w:hAnsi="Carnegie"/>
          <w:szCs w:val="24"/>
        </w:rPr>
        <w:sectPr w:rsidR="00C0458C" w:rsidRPr="00C0458C" w:rsidSect="00C0458C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  <w:r w:rsidRPr="00D263E6">
        <w:rPr>
          <w:rFonts w:ascii="Carnegie" w:hAnsi="Carnegie"/>
          <w:szCs w:val="24"/>
        </w:rPr>
        <w:t xml:space="preserve">Organizational </w:t>
      </w:r>
      <w:r w:rsidRPr="002E185F">
        <w:rPr>
          <w:rFonts w:ascii="Carnegie" w:hAnsi="Carnegie"/>
          <w:szCs w:val="24"/>
        </w:rPr>
        <w:t>Budget</w:t>
      </w:r>
      <w:r w:rsidR="00C0458C">
        <w:rPr>
          <w:rFonts w:ascii="Carnegie" w:hAnsi="Carnegie"/>
          <w:szCs w:val="24"/>
        </w:rPr>
        <w:t>:</w:t>
      </w:r>
    </w:p>
    <w:p w14:paraId="26E11F31" w14:textId="77777777" w:rsidR="00D263E6" w:rsidRDefault="00D263E6" w:rsidP="00C0458C">
      <w:pPr>
        <w:pStyle w:val="BodyText2"/>
        <w:pBdr>
          <w:top w:val="triple" w:sz="4" w:space="1" w:color="auto"/>
        </w:pBdr>
        <w:jc w:val="left"/>
        <w:rPr>
          <w:sz w:val="22"/>
        </w:rPr>
      </w:pPr>
      <w:r>
        <w:rPr>
          <w:sz w:val="22"/>
        </w:rPr>
        <w:t>We confirm that the information provided is accurate and that the enclosed proposal is complete (</w:t>
      </w:r>
      <w:r w:rsidR="00C0458C">
        <w:rPr>
          <w:sz w:val="22"/>
        </w:rPr>
        <w:t xml:space="preserve">electronic </w:t>
      </w:r>
      <w:r>
        <w:rPr>
          <w:sz w:val="22"/>
        </w:rPr>
        <w:t xml:space="preserve">signatures </w:t>
      </w:r>
      <w:r w:rsidR="00C0458C">
        <w:rPr>
          <w:sz w:val="22"/>
        </w:rPr>
        <w:t>accepted</w:t>
      </w:r>
      <w:r>
        <w:rPr>
          <w:sz w:val="22"/>
        </w:rPr>
        <w:t>).</w:t>
      </w:r>
    </w:p>
    <w:p w14:paraId="25765D1D" w14:textId="77777777" w:rsidR="00D263E6" w:rsidRDefault="00D263E6">
      <w:pPr>
        <w:rPr>
          <w:rFonts w:ascii="Carnegie" w:hAnsi="Carnegie"/>
          <w:sz w:val="22"/>
        </w:rPr>
      </w:pPr>
    </w:p>
    <w:p w14:paraId="48DEF1DC" w14:textId="77777777" w:rsidR="00D263E6" w:rsidRDefault="00D263E6" w:rsidP="00271EA0">
      <w:pPr>
        <w:pStyle w:val="Heading2"/>
        <w:rPr>
          <w:sz w:val="24"/>
          <w:u w:val="none"/>
        </w:rPr>
      </w:pPr>
      <w:r>
        <w:rPr>
          <w:sz w:val="24"/>
          <w:u w:val="none"/>
        </w:rPr>
        <w:t>Executive Director:</w:t>
      </w:r>
      <w:r w:rsidR="00C0458C">
        <w:rPr>
          <w:sz w:val="24"/>
          <w:u w:val="none"/>
        </w:rPr>
        <w:t xml:space="preserve">                                                                </w:t>
      </w:r>
      <w:r>
        <w:rPr>
          <w:sz w:val="24"/>
          <w:u w:val="none"/>
        </w:rPr>
        <w:t>Board President:</w:t>
      </w:r>
      <w:r w:rsidR="00C0458C">
        <w:rPr>
          <w:sz w:val="24"/>
          <w:u w:val="none"/>
        </w:rPr>
        <w:t xml:space="preserve"> </w:t>
      </w:r>
    </w:p>
    <w:p w14:paraId="2BF153F9" w14:textId="77777777" w:rsidR="0095383E" w:rsidRPr="0095383E" w:rsidRDefault="0095383E" w:rsidP="0095383E"/>
    <w:p w14:paraId="642F4322" w14:textId="77777777" w:rsidR="00D263E6" w:rsidRPr="00271EA0" w:rsidRDefault="00D263E6">
      <w:pPr>
        <w:tabs>
          <w:tab w:val="left" w:leader="underscore" w:pos="10800"/>
        </w:tabs>
        <w:rPr>
          <w:rFonts w:ascii="Carnegie" w:hAnsi="Carnegie"/>
          <w:sz w:val="12"/>
        </w:rPr>
      </w:pPr>
    </w:p>
    <w:tbl>
      <w:tblPr>
        <w:tblW w:w="1092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99"/>
        <w:tblLook w:val="0000" w:firstRow="0" w:lastRow="0" w:firstColumn="0" w:lastColumn="0" w:noHBand="0" w:noVBand="0"/>
      </w:tblPr>
      <w:tblGrid>
        <w:gridCol w:w="2857"/>
        <w:gridCol w:w="4680"/>
        <w:gridCol w:w="3384"/>
      </w:tblGrid>
      <w:tr w:rsidR="00D263E6" w14:paraId="7F6C4100" w14:textId="77777777" w:rsidTr="00E12BAB">
        <w:trPr>
          <w:trHeight w:val="66"/>
        </w:trPr>
        <w:tc>
          <w:tcPr>
            <w:tcW w:w="2857" w:type="dxa"/>
            <w:shd w:val="clear" w:color="auto" w:fill="FFFF99"/>
          </w:tcPr>
          <w:p w14:paraId="042F5ABA" w14:textId="77777777" w:rsidR="00D263E6" w:rsidRPr="00DA017D" w:rsidRDefault="00001EF5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For Office Use Only</w:t>
            </w:r>
          </w:p>
        </w:tc>
        <w:tc>
          <w:tcPr>
            <w:tcW w:w="4680" w:type="dxa"/>
            <w:shd w:val="clear" w:color="auto" w:fill="FFFF99"/>
          </w:tcPr>
          <w:p w14:paraId="27B85036" w14:textId="77777777" w:rsidR="00D263E6" w:rsidRPr="00DA017D" w:rsidRDefault="002C1367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Funding Focus</w:t>
            </w:r>
          </w:p>
        </w:tc>
        <w:tc>
          <w:tcPr>
            <w:tcW w:w="3384" w:type="dxa"/>
            <w:shd w:val="clear" w:color="auto" w:fill="FFFF99"/>
          </w:tcPr>
          <w:p w14:paraId="64E9FBC2" w14:textId="77777777" w:rsidR="00D263E6" w:rsidRPr="00DA017D" w:rsidRDefault="00D263E6" w:rsidP="002C1367">
            <w:pPr>
              <w:tabs>
                <w:tab w:val="left" w:leader="underscore" w:pos="10800"/>
              </w:tabs>
              <w:jc w:val="center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Geographical </w:t>
            </w:r>
            <w:r w:rsidR="002C1367" w:rsidRPr="00DA017D">
              <w:rPr>
                <w:rFonts w:ascii="Carnegie" w:hAnsi="Carnegie"/>
                <w:sz w:val="18"/>
                <w:szCs w:val="15"/>
              </w:rPr>
              <w:t>Focus</w:t>
            </w:r>
          </w:p>
        </w:tc>
      </w:tr>
      <w:tr w:rsidR="00D263E6" w14:paraId="1D863E6D" w14:textId="77777777" w:rsidTr="00E12BAB">
        <w:trPr>
          <w:trHeight w:val="699"/>
        </w:trPr>
        <w:tc>
          <w:tcPr>
            <w:tcW w:w="2857" w:type="dxa"/>
            <w:shd w:val="clear" w:color="auto" w:fill="FFFF99"/>
          </w:tcPr>
          <w:p w14:paraId="7706A30B" w14:textId="77777777" w:rsidR="00D263E6" w:rsidRPr="00DA017D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</w:p>
          <w:p w14:paraId="54A9DB8D" w14:textId="77777777" w:rsidR="00D263E6" w:rsidRPr="00DA017D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Meeting Date: </w:t>
            </w:r>
          </w:p>
          <w:p w14:paraId="4584A731" w14:textId="6FD92C50"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</w:p>
          <w:p w14:paraId="7985F5E4" w14:textId="77777777" w:rsidR="00DA017D" w:rsidRPr="00DA017D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</w:p>
          <w:p w14:paraId="0D0EEB08" w14:textId="1D13B678" w:rsidR="00D263E6" w:rsidRPr="00DA017D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Docket #</w:t>
            </w:r>
            <w:r w:rsidR="002C1367" w:rsidRPr="00DA017D">
              <w:rPr>
                <w:rFonts w:ascii="Carnegie" w:hAnsi="Carnegie"/>
                <w:sz w:val="18"/>
                <w:szCs w:val="15"/>
              </w:rPr>
              <w:t>:</w:t>
            </w:r>
            <w:r w:rsidR="00DA017D">
              <w:rPr>
                <w:rFonts w:ascii="Carnegie" w:hAnsi="Carnegie"/>
                <w:sz w:val="18"/>
                <w:szCs w:val="15"/>
              </w:rPr>
              <w:t xml:space="preserve"> </w:t>
            </w:r>
          </w:p>
          <w:p w14:paraId="169048A6" w14:textId="23371D59"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</w:p>
          <w:p w14:paraId="146D9A01" w14:textId="77777777" w:rsidR="00DA017D" w:rsidRPr="00DA017D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</w:p>
          <w:p w14:paraId="383FD1BC" w14:textId="77777777" w:rsidR="00D263E6" w:rsidRPr="00DA017D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Staff: </w:t>
            </w:r>
          </w:p>
          <w:p w14:paraId="5513AF8C" w14:textId="77777777" w:rsidR="00D263E6" w:rsidRDefault="00D263E6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</w:p>
          <w:p w14:paraId="264FF1EB" w14:textId="51C0308F" w:rsidR="00DA017D" w:rsidRPr="00DA017D" w:rsidRDefault="00DA017D">
            <w:pPr>
              <w:tabs>
                <w:tab w:val="left" w:leader="underscore" w:pos="3240"/>
              </w:tabs>
              <w:rPr>
                <w:rFonts w:ascii="Carnegie" w:hAnsi="Carnegie"/>
                <w:sz w:val="18"/>
                <w:szCs w:val="15"/>
              </w:rPr>
            </w:pPr>
          </w:p>
        </w:tc>
        <w:tc>
          <w:tcPr>
            <w:tcW w:w="4680" w:type="dxa"/>
            <w:shd w:val="clear" w:color="auto" w:fill="FFFF99"/>
          </w:tcPr>
          <w:p w14:paraId="64009418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053E40C0" w14:textId="77777777" w:rsidR="00D263E6" w:rsidRPr="00DA017D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_</w:t>
            </w:r>
            <w:proofErr w:type="gramStart"/>
            <w:r w:rsidRPr="00DA017D">
              <w:rPr>
                <w:rFonts w:ascii="Carnegie" w:hAnsi="Carnegie"/>
                <w:sz w:val="18"/>
                <w:szCs w:val="15"/>
              </w:rPr>
              <w:t xml:space="preserve">_  </w:t>
            </w:r>
            <w:r w:rsidR="002047E3" w:rsidRPr="00DA017D">
              <w:rPr>
                <w:rFonts w:ascii="Carnegie" w:hAnsi="Carnegie"/>
                <w:sz w:val="18"/>
                <w:szCs w:val="15"/>
              </w:rPr>
              <w:t>Development</w:t>
            </w:r>
            <w:proofErr w:type="gramEnd"/>
            <w:r w:rsidR="002047E3" w:rsidRPr="00DA017D">
              <w:rPr>
                <w:rFonts w:ascii="Carnegie" w:hAnsi="Carnegie"/>
                <w:sz w:val="18"/>
                <w:szCs w:val="15"/>
              </w:rPr>
              <w:t xml:space="preserve"> of foundational reading and writing skills</w:t>
            </w:r>
          </w:p>
          <w:p w14:paraId="4046CC08" w14:textId="77777777" w:rsidR="00271EA0" w:rsidRPr="00DA017D" w:rsidRDefault="00D263E6" w:rsidP="002C1367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_</w:t>
            </w:r>
            <w:proofErr w:type="gramStart"/>
            <w:r w:rsidRPr="00DA017D">
              <w:rPr>
                <w:rFonts w:ascii="Carnegie" w:hAnsi="Carnegie"/>
                <w:sz w:val="18"/>
                <w:szCs w:val="15"/>
              </w:rPr>
              <w:t xml:space="preserve">_  </w:t>
            </w:r>
            <w:r w:rsidR="002047E3" w:rsidRPr="00DA017D">
              <w:rPr>
                <w:rFonts w:ascii="Carnegie" w:hAnsi="Carnegie"/>
                <w:sz w:val="18"/>
                <w:szCs w:val="15"/>
              </w:rPr>
              <w:t>Implementation</w:t>
            </w:r>
            <w:proofErr w:type="gramEnd"/>
            <w:r w:rsidR="002047E3" w:rsidRPr="00DA017D">
              <w:rPr>
                <w:rFonts w:ascii="Carnegie" w:hAnsi="Carnegie"/>
                <w:sz w:val="18"/>
                <w:szCs w:val="15"/>
              </w:rPr>
              <w:t xml:space="preserve"> of cross disciplinary and project-based learning through STEAM</w:t>
            </w:r>
          </w:p>
          <w:p w14:paraId="776B9FF7" w14:textId="2C3019B0" w:rsidR="00271EA0" w:rsidRPr="00DA017D" w:rsidRDefault="00D263E6" w:rsidP="00EE37E3">
            <w:pPr>
              <w:tabs>
                <w:tab w:val="left" w:leader="underscore" w:pos="10800"/>
              </w:tabs>
              <w:spacing w:after="120"/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__ </w:t>
            </w:r>
            <w:r w:rsidR="00001EF5" w:rsidRPr="00DA017D">
              <w:rPr>
                <w:rFonts w:ascii="Carnegie" w:hAnsi="Carnegie"/>
                <w:sz w:val="18"/>
                <w:szCs w:val="15"/>
              </w:rPr>
              <w:t xml:space="preserve">  </w:t>
            </w:r>
            <w:r w:rsidR="002047E3" w:rsidRPr="00DA017D">
              <w:rPr>
                <w:rFonts w:ascii="Carnegie" w:hAnsi="Carnegie"/>
                <w:sz w:val="18"/>
                <w:szCs w:val="15"/>
              </w:rPr>
              <w:t xml:space="preserve">Wraparound services that ensure students are healthy, engaged, supported, and challenged. </w:t>
            </w:r>
          </w:p>
        </w:tc>
        <w:tc>
          <w:tcPr>
            <w:tcW w:w="3384" w:type="dxa"/>
            <w:shd w:val="clear" w:color="auto" w:fill="FFFF99"/>
          </w:tcPr>
          <w:p w14:paraId="76E4CCA0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  <w:p w14:paraId="428B06BE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Alameda County, California</w:t>
            </w:r>
          </w:p>
          <w:p w14:paraId="6A8E8129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527D9F" w:rsidRPr="00DA017D">
              <w:rPr>
                <w:rFonts w:ascii="Carnegie" w:hAnsi="Carnegie"/>
                <w:sz w:val="18"/>
                <w:szCs w:val="15"/>
              </w:rPr>
              <w:t>Cuyahoga County, Ohio</w:t>
            </w:r>
            <w:r w:rsidRPr="00DA017D">
              <w:rPr>
                <w:rFonts w:ascii="Carnegie" w:hAnsi="Carnegie"/>
                <w:sz w:val="18"/>
                <w:szCs w:val="15"/>
              </w:rPr>
              <w:t xml:space="preserve"> </w:t>
            </w:r>
          </w:p>
          <w:p w14:paraId="77FDEF70" w14:textId="77777777" w:rsidR="005068BF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Dona Ana County, New Mexico</w:t>
            </w:r>
          </w:p>
          <w:p w14:paraId="63D78AF4" w14:textId="77777777" w:rsidR="00D263E6" w:rsidRPr="00DA017D" w:rsidRDefault="005068BF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Hartford County, Connecticut</w:t>
            </w:r>
            <w:r w:rsidR="00D263E6" w:rsidRPr="00DA017D">
              <w:rPr>
                <w:rFonts w:ascii="Carnegie" w:hAnsi="Carnegie"/>
                <w:sz w:val="18"/>
                <w:szCs w:val="15"/>
              </w:rPr>
              <w:t xml:space="preserve"> </w:t>
            </w:r>
          </w:p>
          <w:p w14:paraId="5EFAA8CD" w14:textId="77777777" w:rsidR="00527D9F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8C0A74" w:rsidRPr="00DA017D">
              <w:rPr>
                <w:rFonts w:ascii="Carnegie" w:hAnsi="Carnegie"/>
                <w:sz w:val="18"/>
                <w:szCs w:val="15"/>
              </w:rPr>
              <w:t>King County, Washington</w:t>
            </w:r>
          </w:p>
          <w:p w14:paraId="512AAB78" w14:textId="77777777" w:rsidR="00D263E6" w:rsidRPr="00DA017D" w:rsidRDefault="00527D9F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softHyphen/>
            </w:r>
            <w:r w:rsidRPr="00DA017D">
              <w:rPr>
                <w:rFonts w:ascii="Carnegie" w:hAnsi="Carnegie"/>
                <w:sz w:val="18"/>
                <w:szCs w:val="15"/>
              </w:rPr>
              <w:softHyphen/>
              <w:t xml:space="preserve">__ </w:t>
            </w:r>
            <w:r w:rsidR="00D263E6" w:rsidRPr="00DA017D">
              <w:rPr>
                <w:rFonts w:ascii="Carnegie" w:hAnsi="Carnegie"/>
                <w:sz w:val="18"/>
                <w:szCs w:val="15"/>
              </w:rPr>
              <w:t>Lorain County, Ohio</w:t>
            </w:r>
          </w:p>
          <w:p w14:paraId="6D01031E" w14:textId="77777777" w:rsidR="00D263E6" w:rsidRPr="00DA017D" w:rsidRDefault="00D263E6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 xml:space="preserve">__ </w:t>
            </w:r>
            <w:r w:rsidR="008C0A74" w:rsidRPr="00DA017D">
              <w:rPr>
                <w:rFonts w:ascii="Carnegie" w:hAnsi="Carnegie"/>
                <w:sz w:val="18"/>
                <w:szCs w:val="15"/>
              </w:rPr>
              <w:t>Pima County, Arizona</w:t>
            </w:r>
          </w:p>
          <w:p w14:paraId="60747C80" w14:textId="77777777" w:rsidR="00D263E6" w:rsidRDefault="00D263E6" w:rsidP="00EE37E3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  <w:r w:rsidRPr="00DA017D">
              <w:rPr>
                <w:rFonts w:ascii="Carnegie" w:hAnsi="Carnegie"/>
                <w:sz w:val="18"/>
                <w:szCs w:val="15"/>
              </w:rPr>
              <w:t>__ San Francisco County, California</w:t>
            </w:r>
          </w:p>
          <w:p w14:paraId="6818E140" w14:textId="6F426047" w:rsidR="00DA017D" w:rsidRPr="00DA017D" w:rsidRDefault="00DA017D" w:rsidP="00EE37E3">
            <w:pPr>
              <w:tabs>
                <w:tab w:val="left" w:leader="underscore" w:pos="10800"/>
              </w:tabs>
              <w:rPr>
                <w:rFonts w:ascii="Carnegie" w:hAnsi="Carnegie"/>
                <w:sz w:val="18"/>
                <w:szCs w:val="15"/>
              </w:rPr>
            </w:pPr>
          </w:p>
        </w:tc>
      </w:tr>
    </w:tbl>
    <w:p w14:paraId="6F122C26" w14:textId="77777777" w:rsidR="00E12BAB" w:rsidRPr="00EE37E3" w:rsidRDefault="00E12BAB" w:rsidP="00EE37E3"/>
    <w:sectPr w:rsidR="00E12BAB" w:rsidRPr="00EE37E3">
      <w:type w:val="continuous"/>
      <w:pgSz w:w="12240" w:h="15840" w:code="1"/>
      <w:pgMar w:top="360" w:right="360" w:bottom="36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A468D1" w14:textId="77777777" w:rsidR="002C7592" w:rsidRDefault="002C7592">
      <w:r>
        <w:separator/>
      </w:r>
    </w:p>
  </w:endnote>
  <w:endnote w:type="continuationSeparator" w:id="0">
    <w:p w14:paraId="779CB114" w14:textId="77777777" w:rsidR="002C7592" w:rsidRDefault="002C7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negie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E5BD7B" w14:textId="77777777" w:rsidR="002C7592" w:rsidRDefault="002C7592">
      <w:r>
        <w:separator/>
      </w:r>
    </w:p>
  </w:footnote>
  <w:footnote w:type="continuationSeparator" w:id="0">
    <w:p w14:paraId="40DC9899" w14:textId="77777777" w:rsidR="002C7592" w:rsidRDefault="002C75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C62505"/>
    <w:multiLevelType w:val="hybridMultilevel"/>
    <w:tmpl w:val="F678F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2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sDQxMTczMTA2NrVQ0lEKTi0uzszPAykwrAUAn6TdTCwAAAA="/>
  </w:docVars>
  <w:rsids>
    <w:rsidRoot w:val="00D263E6"/>
    <w:rsid w:val="00001EF5"/>
    <w:rsid w:val="000317BF"/>
    <w:rsid w:val="000512D9"/>
    <w:rsid w:val="000C4BAE"/>
    <w:rsid w:val="000D2ACF"/>
    <w:rsid w:val="000F67BA"/>
    <w:rsid w:val="00102CF3"/>
    <w:rsid w:val="001A02BC"/>
    <w:rsid w:val="002047E3"/>
    <w:rsid w:val="00207DF9"/>
    <w:rsid w:val="00254428"/>
    <w:rsid w:val="00271EA0"/>
    <w:rsid w:val="002C1367"/>
    <w:rsid w:val="002C7592"/>
    <w:rsid w:val="002E185F"/>
    <w:rsid w:val="003D2405"/>
    <w:rsid w:val="00433FF9"/>
    <w:rsid w:val="00452C01"/>
    <w:rsid w:val="00456DF0"/>
    <w:rsid w:val="004836A3"/>
    <w:rsid w:val="004F053D"/>
    <w:rsid w:val="005068BF"/>
    <w:rsid w:val="00517C2E"/>
    <w:rsid w:val="00527D9F"/>
    <w:rsid w:val="005D5BD3"/>
    <w:rsid w:val="006A3513"/>
    <w:rsid w:val="006B260C"/>
    <w:rsid w:val="007217F1"/>
    <w:rsid w:val="007A54AA"/>
    <w:rsid w:val="007B2615"/>
    <w:rsid w:val="00825ED7"/>
    <w:rsid w:val="008700BA"/>
    <w:rsid w:val="008B65DB"/>
    <w:rsid w:val="008C0A74"/>
    <w:rsid w:val="008F4D27"/>
    <w:rsid w:val="00932524"/>
    <w:rsid w:val="0095383E"/>
    <w:rsid w:val="0096368E"/>
    <w:rsid w:val="009A1749"/>
    <w:rsid w:val="00A02AB8"/>
    <w:rsid w:val="00A1490C"/>
    <w:rsid w:val="00A33565"/>
    <w:rsid w:val="00A35FC0"/>
    <w:rsid w:val="00A61015"/>
    <w:rsid w:val="00A67ED0"/>
    <w:rsid w:val="00B27843"/>
    <w:rsid w:val="00BD24A7"/>
    <w:rsid w:val="00BF5CC3"/>
    <w:rsid w:val="00C0458C"/>
    <w:rsid w:val="00C049CE"/>
    <w:rsid w:val="00C819DC"/>
    <w:rsid w:val="00D10E17"/>
    <w:rsid w:val="00D263E6"/>
    <w:rsid w:val="00D733A7"/>
    <w:rsid w:val="00D762A1"/>
    <w:rsid w:val="00D774C8"/>
    <w:rsid w:val="00D921FD"/>
    <w:rsid w:val="00DA017D"/>
    <w:rsid w:val="00DC0AA1"/>
    <w:rsid w:val="00E013FA"/>
    <w:rsid w:val="00E12BAB"/>
    <w:rsid w:val="00E369A2"/>
    <w:rsid w:val="00E513A5"/>
    <w:rsid w:val="00E73C49"/>
    <w:rsid w:val="00EB2101"/>
    <w:rsid w:val="00EE37E3"/>
    <w:rsid w:val="00F37758"/>
    <w:rsid w:val="00F452C5"/>
    <w:rsid w:val="00F720BF"/>
    <w:rsid w:val="00F902F5"/>
    <w:rsid w:val="00FB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C9206E"/>
  <w15:docId w15:val="{9790ECA2-4A6A-3D4E-8DD6-6EFBF15C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</w:pBdr>
      <w:tabs>
        <w:tab w:val="left" w:leader="underscore" w:pos="10800"/>
      </w:tabs>
      <w:jc w:val="center"/>
      <w:outlineLvl w:val="0"/>
    </w:pPr>
    <w:rPr>
      <w:rFonts w:ascii="Carnegie" w:hAnsi="Carnegie"/>
      <w:b/>
      <w:bCs/>
      <w:sz w:val="22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leader="underscore" w:pos="4320"/>
      </w:tabs>
      <w:outlineLvl w:val="1"/>
    </w:pPr>
    <w:rPr>
      <w:rFonts w:ascii="Carnegie" w:hAnsi="Carnegie"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leader="underscore" w:pos="7200"/>
        <w:tab w:val="left" w:leader="underscore" w:pos="10800"/>
      </w:tabs>
      <w:outlineLvl w:val="2"/>
    </w:pPr>
    <w:rPr>
      <w:rFonts w:ascii="Carnegie" w:hAnsi="Carnegie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Carnegie" w:hAnsi="Carnegie"/>
    </w:rPr>
  </w:style>
  <w:style w:type="paragraph" w:styleId="Title">
    <w:name w:val="Title"/>
    <w:basedOn w:val="Normal"/>
    <w:qFormat/>
    <w:pPr>
      <w:jc w:val="center"/>
    </w:pPr>
    <w:rPr>
      <w:rFonts w:ascii="Carnegie" w:hAnsi="Carnegie"/>
      <w:b/>
      <w:bCs/>
      <w:sz w:val="28"/>
    </w:rPr>
  </w:style>
  <w:style w:type="paragraph" w:styleId="Subtitle">
    <w:name w:val="Subtitle"/>
    <w:basedOn w:val="Normal"/>
    <w:qFormat/>
    <w:pPr>
      <w:jc w:val="center"/>
    </w:pPr>
    <w:rPr>
      <w:rFonts w:ascii="Carnegie" w:hAnsi="Carnegie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tabs>
        <w:tab w:val="left" w:leader="underscore" w:pos="4320"/>
        <w:tab w:val="left" w:leader="underscore" w:pos="10800"/>
      </w:tabs>
    </w:pPr>
    <w:rPr>
      <w:rFonts w:ascii="Carnegie" w:hAnsi="Carnegie"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arnegie" w:hAnsi="Carnegie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E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5E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56963-47B5-478A-94CC-86054269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tocker Foundation</vt:lpstr>
    </vt:vector>
  </TitlesOfParts>
  <Company>The Stocker Foundation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ocker Foundation</dc:title>
  <dc:creator>Melanie R. Wilson</dc:creator>
  <cp:lastModifiedBy>Melanie Wilson</cp:lastModifiedBy>
  <cp:revision>5</cp:revision>
  <cp:lastPrinted>2019-04-30T20:15:00Z</cp:lastPrinted>
  <dcterms:created xsi:type="dcterms:W3CDTF">2021-07-13T14:30:00Z</dcterms:created>
  <dcterms:modified xsi:type="dcterms:W3CDTF">2021-07-13T16:17:00Z</dcterms:modified>
</cp:coreProperties>
</file>